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2A65D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bookmarkStart w:id="0" w:name="_GoBack"/>
      <w:r w:rsidRPr="001238BB">
        <w:rPr>
          <w:rFonts w:ascii="Abadi" w:hAnsi="Abadi"/>
        </w:rPr>
        <w:t>Virginia Rose</w:t>
      </w:r>
    </w:p>
    <w:p w14:paraId="32A542DC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 xml:space="preserve">21 </w:t>
      </w:r>
      <w:proofErr w:type="spellStart"/>
      <w:r w:rsidRPr="001238BB">
        <w:rPr>
          <w:rFonts w:ascii="Abadi" w:hAnsi="Abadi"/>
        </w:rPr>
        <w:t>UpStreet</w:t>
      </w:r>
      <w:proofErr w:type="spellEnd"/>
      <w:r w:rsidRPr="001238BB">
        <w:rPr>
          <w:rFonts w:ascii="Abadi" w:hAnsi="Abadi"/>
        </w:rPr>
        <w:t>,</w:t>
      </w:r>
    </w:p>
    <w:p w14:paraId="0902BC2E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New Jersey, CA 91010</w:t>
      </w:r>
    </w:p>
    <w:p w14:paraId="48F9E469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Home: (333) 122-7007 | Cell: (333) 122-7117</w:t>
      </w:r>
    </w:p>
    <w:p w14:paraId="35BC76B9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rosevirginia@highlandcofers.com</w:t>
      </w:r>
    </w:p>
    <w:p w14:paraId="1A23643C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08/11/2019</w:t>
      </w:r>
    </w:p>
    <w:p w14:paraId="5AC92125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 xml:space="preserve">Davis </w:t>
      </w:r>
      <w:proofErr w:type="spellStart"/>
      <w:r w:rsidRPr="001238BB">
        <w:rPr>
          <w:rFonts w:ascii="Abadi" w:hAnsi="Abadi"/>
        </w:rPr>
        <w:t>Lato</w:t>
      </w:r>
      <w:proofErr w:type="spellEnd"/>
    </w:p>
    <w:p w14:paraId="71096FFD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St Peter’s Junior School</w:t>
      </w:r>
    </w:p>
    <w:p w14:paraId="121A3E2A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367 Heavens Way</w:t>
      </w:r>
    </w:p>
    <w:p w14:paraId="13CF9179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Wonderland, CA</w:t>
      </w:r>
    </w:p>
    <w:p w14:paraId="1D0C9BFC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(444) 494-2338</w:t>
      </w:r>
    </w:p>
    <w:p w14:paraId="07C8E1E6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latodj@stpeterschool.com</w:t>
      </w:r>
    </w:p>
    <w:p w14:paraId="408EF5BE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Subject: English teacher</w:t>
      </w:r>
    </w:p>
    <w:p w14:paraId="386358DD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 xml:space="preserve">Dear Ms. </w:t>
      </w:r>
      <w:proofErr w:type="spellStart"/>
      <w:r w:rsidRPr="001238BB">
        <w:rPr>
          <w:rFonts w:ascii="Abadi" w:hAnsi="Abadi"/>
        </w:rPr>
        <w:t>Lato</w:t>
      </w:r>
      <w:proofErr w:type="spellEnd"/>
      <w:r w:rsidRPr="001238BB">
        <w:rPr>
          <w:rFonts w:ascii="Abadi" w:hAnsi="Abadi"/>
        </w:rPr>
        <w:t>,</w:t>
      </w:r>
    </w:p>
    <w:p w14:paraId="5654E9C1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 xml:space="preserve">I was extremely joyful to see you’re posting for a grade 3 English teachers at St Peters Junior School. Looking at your requirements, I trust I’m the best match for this position. </w:t>
      </w:r>
    </w:p>
    <w:p w14:paraId="1298784B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 xml:space="preserve">I have a basic degree in English and Linguistics from New Jersey state university and eight years’ experience teaching English in various schools in New Jersey. In my current position, I teach a group of 25 students in grade 3 at Highway Schools. I prepare my students for challenging tests and instill leadership skills in them. Over the past two years, English was ranked as the best performing subject in Grade 3. </w:t>
      </w:r>
    </w:p>
    <w:p w14:paraId="7E4B8D4A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I have attached all the requirements you have stipulated in your advert, including my resume for further details about my skills, expertise, and qualifications. I believe my input at St Peters Junior School will go a long way in improving English langue in your students.</w:t>
      </w:r>
    </w:p>
    <w:p w14:paraId="33784AFE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 xml:space="preserve">I’m available for more discussions about this role at any time. </w:t>
      </w:r>
    </w:p>
    <w:p w14:paraId="28E1B689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 xml:space="preserve">Thank you. </w:t>
      </w:r>
    </w:p>
    <w:p w14:paraId="76246B73" w14:textId="77777777" w:rsidR="001238BB" w:rsidRPr="001238BB" w:rsidRDefault="001238BB" w:rsidP="001238BB">
      <w:pPr>
        <w:pStyle w:val="BodyText"/>
        <w:jc w:val="both"/>
        <w:rPr>
          <w:rFonts w:ascii="Abadi" w:hAnsi="Abadi"/>
        </w:rPr>
      </w:pPr>
      <w:r w:rsidRPr="001238BB">
        <w:rPr>
          <w:rFonts w:ascii="Abadi" w:hAnsi="Abadi"/>
        </w:rPr>
        <w:t>Sincerely,</w:t>
      </w:r>
    </w:p>
    <w:p w14:paraId="1EC6D7A4" w14:textId="6E3B1821" w:rsidR="001F1B66" w:rsidRPr="001238BB" w:rsidRDefault="001238BB" w:rsidP="001238BB">
      <w:pPr>
        <w:jc w:val="both"/>
        <w:rPr>
          <w:rFonts w:ascii="Abadi" w:hAnsi="Abadi"/>
        </w:rPr>
      </w:pPr>
      <w:r w:rsidRPr="001238BB">
        <w:rPr>
          <w:rFonts w:ascii="Abadi" w:hAnsi="Abadi"/>
        </w:rPr>
        <w:t>Virginia Rose</w:t>
      </w:r>
      <w:bookmarkEnd w:id="0"/>
    </w:p>
    <w:sectPr w:rsidR="001F1B66" w:rsidRPr="001238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D38C5" w14:textId="77777777" w:rsidR="001238BB" w:rsidRDefault="001238BB" w:rsidP="001238BB">
      <w:r>
        <w:separator/>
      </w:r>
    </w:p>
  </w:endnote>
  <w:endnote w:type="continuationSeparator" w:id="0">
    <w:p w14:paraId="735F6DA9" w14:textId="77777777" w:rsidR="001238BB" w:rsidRDefault="001238BB" w:rsidP="001238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13946" w14:textId="77777777" w:rsidR="001238BB" w:rsidRDefault="001238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C4AA1" w14:textId="77777777" w:rsidR="001238BB" w:rsidRDefault="001238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8694D" w14:textId="77777777" w:rsidR="001238BB" w:rsidRDefault="001238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650858" w14:textId="77777777" w:rsidR="001238BB" w:rsidRDefault="001238BB" w:rsidP="001238BB">
      <w:r>
        <w:separator/>
      </w:r>
    </w:p>
  </w:footnote>
  <w:footnote w:type="continuationSeparator" w:id="0">
    <w:p w14:paraId="7E6523FF" w14:textId="77777777" w:rsidR="001238BB" w:rsidRDefault="001238BB" w:rsidP="001238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2F057" w14:textId="77777777" w:rsidR="001238BB" w:rsidRDefault="001238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35189" w14:textId="77777777" w:rsidR="001238BB" w:rsidRDefault="001238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5958A" w14:textId="77777777" w:rsidR="001238BB" w:rsidRDefault="001238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zY0NLQ0NjQ3NrJU0lEKTi0uzszPAykwrAUAWaoD0CwAAAA="/>
  </w:docVars>
  <w:rsids>
    <w:rsidRoot w:val="001238BB"/>
    <w:rsid w:val="001238BB"/>
    <w:rsid w:val="001F1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F0EB3"/>
  <w15:chartTrackingRefBased/>
  <w15:docId w15:val="{38405052-B8D9-44EC-9808-F2289DE65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238BB"/>
    <w:pPr>
      <w:widowControl w:val="0"/>
      <w:spacing w:after="0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238BB"/>
    <w:pPr>
      <w:spacing w:after="283"/>
    </w:pPr>
  </w:style>
  <w:style w:type="character" w:customStyle="1" w:styleId="BodyTextChar">
    <w:name w:val="Body Text Char"/>
    <w:basedOn w:val="DefaultParagraphFont"/>
    <w:link w:val="BodyText"/>
    <w:rsid w:val="001238BB"/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1238BB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1238BB"/>
    <w:rPr>
      <w:rFonts w:ascii="Liberation Serif" w:eastAsia="DejaVu Sans" w:hAnsi="Liberation Serif" w:cs="Mangal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238BB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1238BB"/>
    <w:rPr>
      <w:rFonts w:ascii="Liberation Serif" w:eastAsia="DejaVu Sans" w:hAnsi="Liberation Serif" w:cs="Mangal"/>
      <w:sz w:val="24"/>
      <w:szCs w:val="21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0-28T19:07:00Z</cp:lastPrinted>
  <dcterms:created xsi:type="dcterms:W3CDTF">2019-10-28T19:05:00Z</dcterms:created>
  <dcterms:modified xsi:type="dcterms:W3CDTF">2019-10-28T19:08:00Z</dcterms:modified>
</cp:coreProperties>
</file>